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 xml:space="preserve">Venous Mapping of Vascular Malformations using </w:t>
      </w:r>
      <w:r>
        <w:rPr>
          <w:rFonts w:ascii="Arial" w:hAnsi="Arial" w:cs="Arial"/>
          <w:i/>
          <w:sz w:val="22"/>
          <w:szCs w:val="22"/>
        </w:rPr>
        <w:lastRenderedPageBreak/>
        <w:t>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198E3E6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>, Loecher, M. W.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4717D83D" w:rsidR="00F46CB1" w:rsidRP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5A24787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0943F9A5" w14:textId="442B84FE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34CD61B3" w14:textId="537B5397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 Cody, K. A., Rowley, H. A., 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 xml:space="preserve">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lastRenderedPageBreak/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Mackenzie Jarchow - </w:t>
      </w:r>
      <w:r>
        <w:rPr>
          <w:rFonts w:ascii="Arial" w:hAnsi="Arial" w:cs="Arial"/>
          <w:sz w:val="22"/>
          <w:szCs w:val="22"/>
        </w:rPr>
        <w:t xml:space="preserve">Undergraduate Student in </w:t>
      </w:r>
      <w:r>
        <w:rPr>
          <w:rFonts w:ascii="Arial" w:hAnsi="Arial" w:cs="Arial"/>
          <w:sz w:val="22"/>
          <w:szCs w:val="22"/>
        </w:rPr>
        <w:t>Neurobiology</w:t>
      </w:r>
      <w:r>
        <w:rPr>
          <w:rFonts w:ascii="Arial" w:hAnsi="Arial" w:cs="Arial"/>
          <w:sz w:val="22"/>
          <w:szCs w:val="22"/>
        </w:rPr>
        <w:t xml:space="preserve">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2BDC8" w14:textId="77777777" w:rsidR="008E680B" w:rsidRDefault="008E680B">
      <w:r>
        <w:separator/>
      </w:r>
    </w:p>
  </w:endnote>
  <w:endnote w:type="continuationSeparator" w:id="0">
    <w:p w14:paraId="12E186B0" w14:textId="77777777" w:rsidR="008E680B" w:rsidRDefault="008E68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09BB9" w14:textId="77777777" w:rsidR="008E680B" w:rsidRDefault="008E680B">
      <w:r>
        <w:separator/>
      </w:r>
    </w:p>
  </w:footnote>
  <w:footnote w:type="continuationSeparator" w:id="0">
    <w:p w14:paraId="59DCFE8E" w14:textId="77777777" w:rsidR="008E680B" w:rsidRDefault="008E68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sqgFACDq5lM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778A"/>
    <w:rsid w:val="00C62628"/>
    <w:rsid w:val="00C66AFF"/>
    <w:rsid w:val="00C744E2"/>
    <w:rsid w:val="00C80842"/>
    <w:rsid w:val="00C82710"/>
    <w:rsid w:val="00C93B65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45EB"/>
    <w:rsid w:val="00D904EC"/>
    <w:rsid w:val="00DA7D02"/>
    <w:rsid w:val="00DB308F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A2AE4"/>
    <w:rsid w:val="00EA54C1"/>
    <w:rsid w:val="00EC4622"/>
    <w:rsid w:val="00EE6B89"/>
    <w:rsid w:val="00F06BBF"/>
    <w:rsid w:val="00F1275A"/>
    <w:rsid w:val="00F22508"/>
    <w:rsid w:val="00F234AD"/>
    <w:rsid w:val="00F30F7E"/>
    <w:rsid w:val="00F46CB1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6</Pages>
  <Words>2255</Words>
  <Characters>1286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61</cp:revision>
  <cp:lastPrinted>2022-09-16T17:37:00Z</cp:lastPrinted>
  <dcterms:created xsi:type="dcterms:W3CDTF">2022-02-28T20:58:00Z</dcterms:created>
  <dcterms:modified xsi:type="dcterms:W3CDTF">2022-10-19T22:42:00Z</dcterms:modified>
</cp:coreProperties>
</file>